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C5A34" w14:textId="3DE28C4D" w:rsidR="003F7F65" w:rsidRDefault="00AD5CBF">
      <w:r>
        <w:rPr>
          <w:noProof/>
        </w:rPr>
        <w:drawing>
          <wp:inline distT="0" distB="0" distL="0" distR="0" wp14:anchorId="56C4A31E" wp14:editId="3603EECD">
            <wp:extent cx="6428874" cy="916609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32153" cy="9170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E396A0" wp14:editId="3F97DC53">
            <wp:extent cx="6412832" cy="9847313"/>
            <wp:effectExtent l="0" t="0" r="762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19135" cy="985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AFC8DC" wp14:editId="4BB43EB6">
            <wp:extent cx="6611167" cy="55505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21850" cy="5559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8FF7E3" wp14:editId="3B558BBA">
            <wp:extent cx="6990347" cy="7392296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07889" cy="7410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431">
        <w:rPr>
          <w:noProof/>
        </w:rPr>
        <w:lastRenderedPageBreak/>
        <w:drawing>
          <wp:inline distT="0" distB="0" distL="0" distR="0" wp14:anchorId="66AD148F" wp14:editId="59EE84A0">
            <wp:extent cx="6693568" cy="7840062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95889" cy="7842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431">
        <w:rPr>
          <w:noProof/>
        </w:rPr>
        <w:lastRenderedPageBreak/>
        <w:drawing>
          <wp:inline distT="0" distB="0" distL="0" distR="0" wp14:anchorId="49B804D4" wp14:editId="30F9A001">
            <wp:extent cx="6770820" cy="8951495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83038" cy="896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431">
        <w:rPr>
          <w:noProof/>
        </w:rPr>
        <w:lastRenderedPageBreak/>
        <w:drawing>
          <wp:inline distT="0" distB="0" distL="0" distR="0" wp14:anchorId="79DA9957" wp14:editId="2A92F07E">
            <wp:extent cx="6404811" cy="93958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7278" cy="939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431">
        <w:rPr>
          <w:noProof/>
        </w:rPr>
        <w:lastRenderedPageBreak/>
        <w:drawing>
          <wp:inline distT="0" distB="0" distL="0" distR="0" wp14:anchorId="37C93147" wp14:editId="69999BA5">
            <wp:extent cx="6882063" cy="8225537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93155" cy="823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431">
        <w:rPr>
          <w:noProof/>
        </w:rPr>
        <w:lastRenderedPageBreak/>
        <w:drawing>
          <wp:inline distT="0" distB="0" distL="0" distR="0" wp14:anchorId="2BDBDC3D" wp14:editId="77852806">
            <wp:extent cx="6946232" cy="6678418"/>
            <wp:effectExtent l="0" t="0" r="762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949370" cy="668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431">
        <w:rPr>
          <w:noProof/>
        </w:rPr>
        <w:lastRenderedPageBreak/>
        <w:drawing>
          <wp:inline distT="0" distB="0" distL="0" distR="0" wp14:anchorId="6F9715FD" wp14:editId="20C42AE2">
            <wp:extent cx="6884301" cy="7828547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88827" cy="783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431">
        <w:rPr>
          <w:noProof/>
        </w:rPr>
        <w:lastRenderedPageBreak/>
        <w:drawing>
          <wp:inline distT="0" distB="0" distL="0" distR="0" wp14:anchorId="57E808ED" wp14:editId="5EF90BC2">
            <wp:extent cx="6268526" cy="729915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8716" cy="7322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26B">
        <w:rPr>
          <w:noProof/>
        </w:rPr>
        <w:drawing>
          <wp:inline distT="0" distB="0" distL="0" distR="0" wp14:anchorId="19C89E80" wp14:editId="728E76B6">
            <wp:extent cx="6164179" cy="2256155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71301" cy="2258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26B">
        <w:rPr>
          <w:noProof/>
        </w:rPr>
        <w:lastRenderedPageBreak/>
        <w:drawing>
          <wp:inline distT="0" distB="0" distL="0" distR="0" wp14:anchorId="59A17940" wp14:editId="7264449E">
            <wp:extent cx="6007768" cy="78124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18863" cy="7826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26B">
        <w:rPr>
          <w:noProof/>
        </w:rPr>
        <w:drawing>
          <wp:inline distT="0" distB="0" distL="0" distR="0" wp14:anchorId="711E6507" wp14:editId="05E70540">
            <wp:extent cx="6332621" cy="16871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40753" cy="168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26B">
        <w:rPr>
          <w:noProof/>
        </w:rPr>
        <w:lastRenderedPageBreak/>
        <w:drawing>
          <wp:inline distT="0" distB="0" distL="0" distR="0" wp14:anchorId="5FFF6822" wp14:editId="17391A7E">
            <wp:extent cx="6663558" cy="6761747"/>
            <wp:effectExtent l="0" t="0" r="444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73380" cy="6771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7F65" w:rsidSect="006B1DB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U1MbEwNTcwMDNU0lEKTi0uzszPAykwrgUAGRUP6CwAAAA="/>
  </w:docVars>
  <w:rsids>
    <w:rsidRoot w:val="00AD5CBF"/>
    <w:rsid w:val="00006C82"/>
    <w:rsid w:val="00010132"/>
    <w:rsid w:val="0001100F"/>
    <w:rsid w:val="00021A1E"/>
    <w:rsid w:val="00037F32"/>
    <w:rsid w:val="00040841"/>
    <w:rsid w:val="0005002E"/>
    <w:rsid w:val="00054B4E"/>
    <w:rsid w:val="00076A4F"/>
    <w:rsid w:val="00082496"/>
    <w:rsid w:val="000A725E"/>
    <w:rsid w:val="000D33AB"/>
    <w:rsid w:val="000D4F8E"/>
    <w:rsid w:val="000E3FF1"/>
    <w:rsid w:val="00106A79"/>
    <w:rsid w:val="001417C9"/>
    <w:rsid w:val="0014674D"/>
    <w:rsid w:val="00157FD7"/>
    <w:rsid w:val="00175D95"/>
    <w:rsid w:val="00183525"/>
    <w:rsid w:val="001855D3"/>
    <w:rsid w:val="00197114"/>
    <w:rsid w:val="001B203D"/>
    <w:rsid w:val="001C18F1"/>
    <w:rsid w:val="001C428F"/>
    <w:rsid w:val="001D6CB0"/>
    <w:rsid w:val="001E399C"/>
    <w:rsid w:val="001F026B"/>
    <w:rsid w:val="00200257"/>
    <w:rsid w:val="00201A43"/>
    <w:rsid w:val="002671CA"/>
    <w:rsid w:val="002C4431"/>
    <w:rsid w:val="002C5D1A"/>
    <w:rsid w:val="002C6C92"/>
    <w:rsid w:val="00337E1F"/>
    <w:rsid w:val="00353708"/>
    <w:rsid w:val="003559DA"/>
    <w:rsid w:val="003567AE"/>
    <w:rsid w:val="00373630"/>
    <w:rsid w:val="003806C3"/>
    <w:rsid w:val="003C479B"/>
    <w:rsid w:val="003C5407"/>
    <w:rsid w:val="003D6F03"/>
    <w:rsid w:val="003F7F65"/>
    <w:rsid w:val="00435759"/>
    <w:rsid w:val="00451CA5"/>
    <w:rsid w:val="004601B5"/>
    <w:rsid w:val="00460B77"/>
    <w:rsid w:val="00467F87"/>
    <w:rsid w:val="00473050"/>
    <w:rsid w:val="00473CED"/>
    <w:rsid w:val="00476566"/>
    <w:rsid w:val="0048331A"/>
    <w:rsid w:val="00484A09"/>
    <w:rsid w:val="0048590E"/>
    <w:rsid w:val="004A3B45"/>
    <w:rsid w:val="004B1676"/>
    <w:rsid w:val="004C4B77"/>
    <w:rsid w:val="004D39C6"/>
    <w:rsid w:val="00505F85"/>
    <w:rsid w:val="00522247"/>
    <w:rsid w:val="00555626"/>
    <w:rsid w:val="005606C6"/>
    <w:rsid w:val="005620EB"/>
    <w:rsid w:val="00573161"/>
    <w:rsid w:val="0058194F"/>
    <w:rsid w:val="00581AE9"/>
    <w:rsid w:val="005914CE"/>
    <w:rsid w:val="00595FBF"/>
    <w:rsid w:val="005A1B2A"/>
    <w:rsid w:val="005A3659"/>
    <w:rsid w:val="005C373D"/>
    <w:rsid w:val="005D3B5D"/>
    <w:rsid w:val="005E67BE"/>
    <w:rsid w:val="005F3975"/>
    <w:rsid w:val="005F406F"/>
    <w:rsid w:val="00604E63"/>
    <w:rsid w:val="00621E90"/>
    <w:rsid w:val="006232F2"/>
    <w:rsid w:val="0063699C"/>
    <w:rsid w:val="00656738"/>
    <w:rsid w:val="00676962"/>
    <w:rsid w:val="00676AE7"/>
    <w:rsid w:val="006969B2"/>
    <w:rsid w:val="00697E1E"/>
    <w:rsid w:val="006B1DB9"/>
    <w:rsid w:val="006E3F3C"/>
    <w:rsid w:val="006E72FB"/>
    <w:rsid w:val="006E7F26"/>
    <w:rsid w:val="006F08A3"/>
    <w:rsid w:val="006F4A82"/>
    <w:rsid w:val="006F7A8A"/>
    <w:rsid w:val="007028A9"/>
    <w:rsid w:val="00710EBA"/>
    <w:rsid w:val="00720EF5"/>
    <w:rsid w:val="00725F05"/>
    <w:rsid w:val="00732C1B"/>
    <w:rsid w:val="0073385E"/>
    <w:rsid w:val="007375DA"/>
    <w:rsid w:val="00740C12"/>
    <w:rsid w:val="00760353"/>
    <w:rsid w:val="00762489"/>
    <w:rsid w:val="00763AC7"/>
    <w:rsid w:val="007669DC"/>
    <w:rsid w:val="00774B15"/>
    <w:rsid w:val="00785911"/>
    <w:rsid w:val="00795862"/>
    <w:rsid w:val="007B6B8B"/>
    <w:rsid w:val="007C7AC0"/>
    <w:rsid w:val="007D3222"/>
    <w:rsid w:val="00811C63"/>
    <w:rsid w:val="0081274C"/>
    <w:rsid w:val="00817CA0"/>
    <w:rsid w:val="00823925"/>
    <w:rsid w:val="00834955"/>
    <w:rsid w:val="0086204B"/>
    <w:rsid w:val="008B0840"/>
    <w:rsid w:val="008B41A9"/>
    <w:rsid w:val="008D2649"/>
    <w:rsid w:val="008E6614"/>
    <w:rsid w:val="00901ADE"/>
    <w:rsid w:val="009341F1"/>
    <w:rsid w:val="00953F81"/>
    <w:rsid w:val="00971E7A"/>
    <w:rsid w:val="0097584A"/>
    <w:rsid w:val="00994EA9"/>
    <w:rsid w:val="009D739F"/>
    <w:rsid w:val="009F6211"/>
    <w:rsid w:val="009F71F5"/>
    <w:rsid w:val="00A00B1D"/>
    <w:rsid w:val="00A4354F"/>
    <w:rsid w:val="00A43D78"/>
    <w:rsid w:val="00A44B57"/>
    <w:rsid w:val="00A51BC6"/>
    <w:rsid w:val="00A75C80"/>
    <w:rsid w:val="00AA1A31"/>
    <w:rsid w:val="00AA6B97"/>
    <w:rsid w:val="00AA7A93"/>
    <w:rsid w:val="00AC6D62"/>
    <w:rsid w:val="00AC7F9D"/>
    <w:rsid w:val="00AD5CBF"/>
    <w:rsid w:val="00AF4D59"/>
    <w:rsid w:val="00B171D5"/>
    <w:rsid w:val="00B27336"/>
    <w:rsid w:val="00B274D6"/>
    <w:rsid w:val="00B36B49"/>
    <w:rsid w:val="00B60186"/>
    <w:rsid w:val="00B63C1D"/>
    <w:rsid w:val="00B67034"/>
    <w:rsid w:val="00B71C5A"/>
    <w:rsid w:val="00B87067"/>
    <w:rsid w:val="00B915C8"/>
    <w:rsid w:val="00B93703"/>
    <w:rsid w:val="00B96331"/>
    <w:rsid w:val="00BB484E"/>
    <w:rsid w:val="00BC2103"/>
    <w:rsid w:val="00BC7FF8"/>
    <w:rsid w:val="00BD0373"/>
    <w:rsid w:val="00BD2CCB"/>
    <w:rsid w:val="00BE7F1B"/>
    <w:rsid w:val="00BF7A0E"/>
    <w:rsid w:val="00C21BD6"/>
    <w:rsid w:val="00C43F24"/>
    <w:rsid w:val="00C54AFC"/>
    <w:rsid w:val="00C74963"/>
    <w:rsid w:val="00C76FBC"/>
    <w:rsid w:val="00C87BBD"/>
    <w:rsid w:val="00CC3830"/>
    <w:rsid w:val="00CD416A"/>
    <w:rsid w:val="00CE63A6"/>
    <w:rsid w:val="00CE6851"/>
    <w:rsid w:val="00D04EBF"/>
    <w:rsid w:val="00D14145"/>
    <w:rsid w:val="00D202B5"/>
    <w:rsid w:val="00D22960"/>
    <w:rsid w:val="00D40581"/>
    <w:rsid w:val="00D45A4C"/>
    <w:rsid w:val="00D52ACC"/>
    <w:rsid w:val="00D56F38"/>
    <w:rsid w:val="00D61CC3"/>
    <w:rsid w:val="00D669B6"/>
    <w:rsid w:val="00D827EB"/>
    <w:rsid w:val="00DA20D6"/>
    <w:rsid w:val="00DB581B"/>
    <w:rsid w:val="00DB5A1C"/>
    <w:rsid w:val="00DE6CBF"/>
    <w:rsid w:val="00DF58E5"/>
    <w:rsid w:val="00E00C3F"/>
    <w:rsid w:val="00E0414A"/>
    <w:rsid w:val="00E1103B"/>
    <w:rsid w:val="00E25EB5"/>
    <w:rsid w:val="00E8433F"/>
    <w:rsid w:val="00EA0591"/>
    <w:rsid w:val="00EC7351"/>
    <w:rsid w:val="00ED2882"/>
    <w:rsid w:val="00ED7F70"/>
    <w:rsid w:val="00F25A56"/>
    <w:rsid w:val="00F407F2"/>
    <w:rsid w:val="00F41470"/>
    <w:rsid w:val="00F519D2"/>
    <w:rsid w:val="00F66EA8"/>
    <w:rsid w:val="00F705A9"/>
    <w:rsid w:val="00F975A7"/>
    <w:rsid w:val="00FA7546"/>
    <w:rsid w:val="00FB3977"/>
    <w:rsid w:val="00FD34B5"/>
    <w:rsid w:val="00FD6601"/>
    <w:rsid w:val="00FE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CC6DD"/>
  <w15:chartTrackingRefBased/>
  <w15:docId w15:val="{AD98950B-46FC-4A38-A3E5-07984EE19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Tang</dc:creator>
  <cp:keywords/>
  <dc:description/>
  <cp:lastModifiedBy>Wen Tang</cp:lastModifiedBy>
  <cp:revision>2</cp:revision>
  <dcterms:created xsi:type="dcterms:W3CDTF">2021-04-04T13:04:00Z</dcterms:created>
  <dcterms:modified xsi:type="dcterms:W3CDTF">2021-04-04T13:04:00Z</dcterms:modified>
</cp:coreProperties>
</file>